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0162AA" w14:textId="77777777" w:rsidR="00703B25" w:rsidRDefault="00703B25" w:rsidP="00541FF6">
      <w:pPr>
        <w:rPr>
          <w:b/>
          <w:bCs/>
          <w:sz w:val="22"/>
        </w:rPr>
      </w:pPr>
    </w:p>
    <w:p w14:paraId="64C06D85" w14:textId="77777777" w:rsidR="00703B25" w:rsidRDefault="00703B25" w:rsidP="00541FF6">
      <w:pPr>
        <w:rPr>
          <w:b/>
          <w:bCs/>
          <w:sz w:val="22"/>
        </w:rPr>
      </w:pPr>
    </w:p>
    <w:p w14:paraId="52A4686B" w14:textId="77777777" w:rsidR="00703B25" w:rsidRDefault="00703B25" w:rsidP="00541FF6">
      <w:pPr>
        <w:rPr>
          <w:b/>
          <w:bCs/>
          <w:sz w:val="22"/>
        </w:rPr>
      </w:pPr>
    </w:p>
    <w:p w14:paraId="1A23F8E3" w14:textId="77777777" w:rsidR="00703B25" w:rsidRDefault="00703B25" w:rsidP="00541FF6">
      <w:pPr>
        <w:rPr>
          <w:b/>
          <w:bCs/>
          <w:sz w:val="22"/>
        </w:rPr>
      </w:pPr>
    </w:p>
    <w:p w14:paraId="0804F294" w14:textId="77777777" w:rsidR="00703B25" w:rsidRDefault="00703B25" w:rsidP="00541FF6">
      <w:pPr>
        <w:rPr>
          <w:b/>
          <w:bCs/>
          <w:sz w:val="22"/>
        </w:rPr>
      </w:pPr>
    </w:p>
    <w:p w14:paraId="24A85BB7" w14:textId="77777777" w:rsidR="00703B25" w:rsidRDefault="00703B25" w:rsidP="00541FF6">
      <w:pPr>
        <w:rPr>
          <w:b/>
          <w:bCs/>
          <w:sz w:val="22"/>
        </w:rPr>
      </w:pPr>
    </w:p>
    <w:p w14:paraId="682462FF" w14:textId="77777777" w:rsidR="00703B25" w:rsidRDefault="00703B25" w:rsidP="00541FF6">
      <w:pPr>
        <w:rPr>
          <w:b/>
          <w:bCs/>
          <w:sz w:val="22"/>
        </w:rPr>
      </w:pPr>
    </w:p>
    <w:p w14:paraId="35D627D2" w14:textId="77777777" w:rsidR="00703B25" w:rsidRPr="00703B25" w:rsidRDefault="00703B25" w:rsidP="00703B25">
      <w:pPr>
        <w:spacing w:line="256" w:lineRule="auto"/>
        <w:jc w:val="center"/>
        <w:rPr>
          <w:rFonts w:eastAsia="Calibri"/>
          <w:lang w:val="en-CA"/>
        </w:rPr>
      </w:pPr>
    </w:p>
    <w:p w14:paraId="73C277E1" w14:textId="77777777" w:rsidR="00703B25" w:rsidRPr="00703B25" w:rsidRDefault="00703B25" w:rsidP="00703B25">
      <w:pPr>
        <w:spacing w:line="480" w:lineRule="auto"/>
        <w:jc w:val="center"/>
        <w:rPr>
          <w:rFonts w:eastAsia="Calibri"/>
          <w:lang w:val="en-CA"/>
        </w:rPr>
      </w:pPr>
      <w:r w:rsidRPr="00703B25">
        <w:rPr>
          <w:rFonts w:eastAsia="Calibri"/>
          <w:b/>
          <w:lang w:val="en-CA"/>
        </w:rPr>
        <w:t>Student:</w:t>
      </w:r>
      <w:r w:rsidRPr="00703B25">
        <w:rPr>
          <w:rFonts w:eastAsia="Calibri"/>
          <w:lang w:val="en-CA"/>
        </w:rPr>
        <w:t xml:space="preserve"> Samander Abayneh</w:t>
      </w:r>
    </w:p>
    <w:p w14:paraId="067DF5B7" w14:textId="0E54CE1D" w:rsidR="00703B25" w:rsidRPr="00703B25" w:rsidRDefault="00703B25" w:rsidP="00703B25">
      <w:pPr>
        <w:spacing w:line="480" w:lineRule="auto"/>
        <w:jc w:val="center"/>
        <w:rPr>
          <w:rFonts w:eastAsia="Calibri"/>
          <w:lang w:val="en-CA"/>
        </w:rPr>
      </w:pPr>
      <w:r w:rsidRPr="00703B25">
        <w:rPr>
          <w:rFonts w:eastAsia="Calibri"/>
          <w:b/>
          <w:lang w:val="en-CA"/>
        </w:rPr>
        <w:t>Professor:</w:t>
      </w:r>
      <w:r w:rsidRPr="00703B25">
        <w:rPr>
          <w:rFonts w:eastAsia="Calibri"/>
          <w:lang w:val="en-CA"/>
        </w:rPr>
        <w:t xml:space="preserve"> </w:t>
      </w:r>
      <w:r>
        <w:rPr>
          <w:rFonts w:ascii="Arial" w:hAnsi="Arial" w:cs="Arial"/>
          <w:color w:val="000000"/>
          <w:sz w:val="18"/>
          <w:szCs w:val="18"/>
          <w:shd w:val="clear" w:color="auto" w:fill="FFFFFF"/>
        </w:rPr>
        <w:t>Raymond Chan</w:t>
      </w:r>
    </w:p>
    <w:p w14:paraId="29483470" w14:textId="0A51B227" w:rsidR="00703B25" w:rsidRPr="00703B25" w:rsidRDefault="00703B25" w:rsidP="00703B25">
      <w:pPr>
        <w:spacing w:line="480" w:lineRule="auto"/>
        <w:jc w:val="center"/>
        <w:rPr>
          <w:rFonts w:eastAsia="Calibri"/>
          <w:lang w:val="en-CA"/>
        </w:rPr>
      </w:pPr>
      <w:r w:rsidRPr="00703B25">
        <w:rPr>
          <w:rFonts w:eastAsia="Calibri"/>
          <w:b/>
          <w:lang w:val="en-CA"/>
        </w:rPr>
        <w:t>Course:</w:t>
      </w:r>
      <w:r w:rsidRPr="00703B25">
        <w:rPr>
          <w:rFonts w:eastAsia="Calibri"/>
          <w:lang w:val="en-CA"/>
        </w:rPr>
        <w:t xml:space="preserve"> </w:t>
      </w:r>
      <w:r>
        <w:rPr>
          <w:rFonts w:eastAsia="Calibri"/>
          <w:lang w:val="en-CA"/>
        </w:rPr>
        <w:t>OPD435NBB</w:t>
      </w:r>
    </w:p>
    <w:p w14:paraId="5210870D" w14:textId="50586F72" w:rsidR="00703B25" w:rsidRPr="00703B25" w:rsidRDefault="00703B25" w:rsidP="00703B25">
      <w:pPr>
        <w:spacing w:line="480" w:lineRule="auto"/>
        <w:jc w:val="center"/>
        <w:rPr>
          <w:rFonts w:eastAsia="Calibri"/>
          <w:lang w:val="en-CA"/>
        </w:rPr>
      </w:pPr>
      <w:r w:rsidRPr="00703B25">
        <w:rPr>
          <w:rFonts w:eastAsia="Calibri"/>
          <w:b/>
          <w:lang w:val="en-CA"/>
        </w:rPr>
        <w:t xml:space="preserve">Date: </w:t>
      </w:r>
      <w:r>
        <w:rPr>
          <w:rFonts w:eastAsia="Calibri"/>
          <w:lang w:val="en-CA"/>
        </w:rPr>
        <w:t>March 20, 2020</w:t>
      </w:r>
    </w:p>
    <w:p w14:paraId="5F19D9CF" w14:textId="77777777" w:rsidR="00703B25" w:rsidRPr="00703B25" w:rsidRDefault="00703B25" w:rsidP="00703B25">
      <w:pPr>
        <w:spacing w:line="480" w:lineRule="auto"/>
        <w:jc w:val="center"/>
        <w:rPr>
          <w:rFonts w:eastAsia="Calibri"/>
          <w:lang w:val="en-CA"/>
        </w:rPr>
      </w:pPr>
    </w:p>
    <w:p w14:paraId="55B699C7" w14:textId="77777777" w:rsidR="00703B25" w:rsidRDefault="00703B25" w:rsidP="00541FF6">
      <w:pPr>
        <w:rPr>
          <w:b/>
          <w:bCs/>
          <w:sz w:val="22"/>
        </w:rPr>
      </w:pPr>
    </w:p>
    <w:p w14:paraId="115C47CD" w14:textId="77777777" w:rsidR="00703B25" w:rsidRDefault="00703B25" w:rsidP="00541FF6">
      <w:pPr>
        <w:rPr>
          <w:b/>
          <w:bCs/>
          <w:sz w:val="22"/>
        </w:rPr>
      </w:pPr>
    </w:p>
    <w:p w14:paraId="2A5B300D" w14:textId="77777777" w:rsidR="00703B25" w:rsidRDefault="00703B25" w:rsidP="00541FF6">
      <w:pPr>
        <w:rPr>
          <w:b/>
          <w:bCs/>
          <w:sz w:val="22"/>
        </w:rPr>
      </w:pPr>
    </w:p>
    <w:p w14:paraId="0121A80C" w14:textId="77777777" w:rsidR="00703B25" w:rsidRDefault="00703B25" w:rsidP="00541FF6">
      <w:pPr>
        <w:rPr>
          <w:b/>
          <w:bCs/>
          <w:sz w:val="22"/>
        </w:rPr>
      </w:pPr>
    </w:p>
    <w:p w14:paraId="2A1EF5A9" w14:textId="77777777" w:rsidR="00703B25" w:rsidRDefault="00703B25" w:rsidP="00541FF6">
      <w:pPr>
        <w:rPr>
          <w:b/>
          <w:bCs/>
          <w:sz w:val="22"/>
        </w:rPr>
      </w:pPr>
    </w:p>
    <w:p w14:paraId="56D0AC92" w14:textId="77777777" w:rsidR="00703B25" w:rsidRDefault="00703B25" w:rsidP="00541FF6">
      <w:pPr>
        <w:rPr>
          <w:b/>
          <w:bCs/>
          <w:sz w:val="22"/>
        </w:rPr>
      </w:pPr>
    </w:p>
    <w:p w14:paraId="2B59618E" w14:textId="77777777" w:rsidR="00703B25" w:rsidRDefault="00703B25" w:rsidP="00541FF6">
      <w:pPr>
        <w:rPr>
          <w:b/>
          <w:bCs/>
          <w:sz w:val="22"/>
        </w:rPr>
      </w:pPr>
    </w:p>
    <w:p w14:paraId="6AB7DE57" w14:textId="77777777" w:rsidR="00703B25" w:rsidRDefault="00703B25" w:rsidP="00541FF6">
      <w:pPr>
        <w:rPr>
          <w:b/>
          <w:bCs/>
          <w:sz w:val="22"/>
        </w:rPr>
      </w:pPr>
    </w:p>
    <w:p w14:paraId="7771E0F6" w14:textId="77777777" w:rsidR="00703B25" w:rsidRDefault="00703B25" w:rsidP="00541FF6">
      <w:pPr>
        <w:rPr>
          <w:b/>
          <w:bCs/>
          <w:sz w:val="22"/>
        </w:rPr>
      </w:pPr>
    </w:p>
    <w:p w14:paraId="5C66EC57" w14:textId="77777777" w:rsidR="00703B25" w:rsidRDefault="00703B25" w:rsidP="00541FF6">
      <w:pPr>
        <w:rPr>
          <w:b/>
          <w:bCs/>
          <w:sz w:val="22"/>
        </w:rPr>
      </w:pPr>
    </w:p>
    <w:p w14:paraId="67CCCF63" w14:textId="77777777" w:rsidR="00703B25" w:rsidRDefault="00703B25" w:rsidP="00541FF6">
      <w:pPr>
        <w:rPr>
          <w:b/>
          <w:bCs/>
          <w:sz w:val="22"/>
        </w:rPr>
      </w:pPr>
    </w:p>
    <w:p w14:paraId="381A7062" w14:textId="77777777" w:rsidR="00703B25" w:rsidRDefault="00703B25" w:rsidP="00541FF6">
      <w:pPr>
        <w:rPr>
          <w:b/>
          <w:bCs/>
          <w:sz w:val="22"/>
        </w:rPr>
      </w:pPr>
    </w:p>
    <w:p w14:paraId="2D8FE295" w14:textId="77777777" w:rsidR="00703B25" w:rsidRDefault="00703B25" w:rsidP="00541FF6">
      <w:pPr>
        <w:rPr>
          <w:b/>
          <w:bCs/>
          <w:sz w:val="22"/>
        </w:rPr>
      </w:pPr>
    </w:p>
    <w:p w14:paraId="4DFE00D1" w14:textId="77777777" w:rsidR="00703B25" w:rsidRDefault="00703B25" w:rsidP="00541FF6">
      <w:pPr>
        <w:rPr>
          <w:b/>
          <w:bCs/>
          <w:sz w:val="22"/>
        </w:rPr>
      </w:pPr>
    </w:p>
    <w:p w14:paraId="3C9B93AC" w14:textId="2F0AD047" w:rsidR="00541FF6" w:rsidRPr="00703B25" w:rsidRDefault="00541FF6" w:rsidP="00541FF6">
      <w:pPr>
        <w:rPr>
          <w:b/>
          <w:bCs/>
          <w:szCs w:val="24"/>
        </w:rPr>
      </w:pPr>
      <w:r w:rsidRPr="00703B25">
        <w:rPr>
          <w:b/>
          <w:bCs/>
          <w:szCs w:val="24"/>
        </w:rPr>
        <w:lastRenderedPageBreak/>
        <w:t>input</w:t>
      </w:r>
    </w:p>
    <w:p w14:paraId="377CFA70" w14:textId="77777777" w:rsidR="00541FF6" w:rsidRPr="00703B25" w:rsidRDefault="00541FF6" w:rsidP="00541FF6">
      <w:pPr>
        <w:numPr>
          <w:ilvl w:val="0"/>
          <w:numId w:val="1"/>
        </w:numPr>
        <w:rPr>
          <w:szCs w:val="24"/>
        </w:rPr>
      </w:pPr>
      <w:r w:rsidRPr="00703B25">
        <w:rPr>
          <w:szCs w:val="24"/>
        </w:rPr>
        <w:t xml:space="preserve">get data (command line arguments/options) from the user using the functions provided by the </w:t>
      </w:r>
      <w:proofErr w:type="spellStart"/>
      <w:r w:rsidRPr="00703B25">
        <w:rPr>
          <w:szCs w:val="24"/>
        </w:rPr>
        <w:t>argparse</w:t>
      </w:r>
      <w:proofErr w:type="spellEnd"/>
      <w:r w:rsidRPr="00703B25">
        <w:rPr>
          <w:szCs w:val="24"/>
        </w:rPr>
        <w:t xml:space="preserve"> module</w:t>
      </w:r>
    </w:p>
    <w:p w14:paraId="50A06311" w14:textId="77777777" w:rsidR="00541FF6" w:rsidRPr="00703B25" w:rsidRDefault="00541FF6" w:rsidP="00541FF6">
      <w:pPr>
        <w:numPr>
          <w:ilvl w:val="0"/>
          <w:numId w:val="1"/>
        </w:numPr>
        <w:rPr>
          <w:szCs w:val="24"/>
        </w:rPr>
      </w:pPr>
      <w:r w:rsidRPr="00703B25">
        <w:rPr>
          <w:szCs w:val="24"/>
        </w:rPr>
        <w:t>according to the arguments/options given at the command line, take appropriate processing action.</w:t>
      </w:r>
    </w:p>
    <w:p w14:paraId="34056ED9" w14:textId="77777777" w:rsidR="00541FF6" w:rsidRPr="00703B25" w:rsidRDefault="00541FF6" w:rsidP="00541FF6">
      <w:pPr>
        <w:rPr>
          <w:b/>
          <w:bCs/>
          <w:szCs w:val="24"/>
        </w:rPr>
      </w:pPr>
      <w:r w:rsidRPr="00703B25">
        <w:rPr>
          <w:b/>
          <w:bCs/>
          <w:szCs w:val="24"/>
        </w:rPr>
        <w:t>processing</w:t>
      </w:r>
    </w:p>
    <w:p w14:paraId="4F7A5558" w14:textId="77777777" w:rsidR="00541FF6" w:rsidRPr="00703B25" w:rsidRDefault="00541FF6" w:rsidP="00541FF6">
      <w:pPr>
        <w:numPr>
          <w:ilvl w:val="0"/>
          <w:numId w:val="2"/>
        </w:numPr>
        <w:rPr>
          <w:szCs w:val="24"/>
        </w:rPr>
      </w:pPr>
      <w:r w:rsidRPr="00703B25">
        <w:rPr>
          <w:szCs w:val="24"/>
        </w:rPr>
        <w:t>based on the file(s) specified, read the contents of each file and use appropriate objects to store it</w:t>
      </w:r>
    </w:p>
    <w:p w14:paraId="2328FAFF" w14:textId="77777777" w:rsidR="00541FF6" w:rsidRPr="00703B25" w:rsidRDefault="00541FF6" w:rsidP="00541FF6">
      <w:pPr>
        <w:numPr>
          <w:ilvl w:val="0"/>
          <w:numId w:val="2"/>
        </w:numPr>
        <w:rPr>
          <w:szCs w:val="24"/>
        </w:rPr>
      </w:pPr>
      <w:r w:rsidRPr="00703B25">
        <w:rPr>
          <w:szCs w:val="24"/>
        </w:rPr>
        <w:t>based on the command line arguments/options, process the data accordingly, which includes</w:t>
      </w:r>
    </w:p>
    <w:p w14:paraId="7631BCEF" w14:textId="77777777" w:rsidR="00541FF6" w:rsidRPr="00703B25" w:rsidRDefault="00541FF6" w:rsidP="00541FF6">
      <w:pPr>
        <w:numPr>
          <w:ilvl w:val="1"/>
          <w:numId w:val="2"/>
        </w:numPr>
        <w:rPr>
          <w:szCs w:val="24"/>
        </w:rPr>
      </w:pPr>
      <w:r w:rsidRPr="00703B25">
        <w:rPr>
          <w:szCs w:val="24"/>
        </w:rPr>
        <w:t>data preprocessing (split a multi-day record into single day record)</w:t>
      </w:r>
    </w:p>
    <w:p w14:paraId="6D2A14C8" w14:textId="77777777" w:rsidR="00541FF6" w:rsidRPr="00703B25" w:rsidRDefault="00541FF6" w:rsidP="00541FF6">
      <w:pPr>
        <w:numPr>
          <w:ilvl w:val="1"/>
          <w:numId w:val="2"/>
        </w:numPr>
        <w:rPr>
          <w:szCs w:val="24"/>
        </w:rPr>
      </w:pPr>
      <w:r w:rsidRPr="00703B25">
        <w:rPr>
          <w:szCs w:val="24"/>
        </w:rPr>
        <w:t>record processing (preform required computation)</w:t>
      </w:r>
    </w:p>
    <w:p w14:paraId="026C3585" w14:textId="77777777" w:rsidR="00541FF6" w:rsidRPr="00703B25" w:rsidRDefault="00541FF6" w:rsidP="00541FF6">
      <w:pPr>
        <w:rPr>
          <w:b/>
          <w:bCs/>
          <w:szCs w:val="24"/>
        </w:rPr>
      </w:pPr>
      <w:r w:rsidRPr="00703B25">
        <w:rPr>
          <w:b/>
          <w:bCs/>
          <w:szCs w:val="24"/>
        </w:rPr>
        <w:t>output</w:t>
      </w:r>
    </w:p>
    <w:p w14:paraId="0C4DE259" w14:textId="77777777" w:rsidR="00541FF6" w:rsidRPr="00703B25" w:rsidRDefault="00541FF6" w:rsidP="00541FF6">
      <w:pPr>
        <w:numPr>
          <w:ilvl w:val="0"/>
          <w:numId w:val="3"/>
        </w:numPr>
        <w:rPr>
          <w:szCs w:val="24"/>
        </w:rPr>
      </w:pPr>
      <w:r w:rsidRPr="00703B25">
        <w:rPr>
          <w:szCs w:val="24"/>
        </w:rPr>
        <w:t>output the required report based on the processed data</w:t>
      </w:r>
    </w:p>
    <w:p w14:paraId="749D1E4B" w14:textId="712ED776" w:rsidR="00861C5C" w:rsidRPr="00703B25" w:rsidRDefault="00703B25" w:rsidP="00D3694D">
      <w:pPr>
        <w:rPr>
          <w:szCs w:val="24"/>
        </w:rPr>
      </w:pPr>
      <w:r w:rsidRPr="00703B25">
        <w:rPr>
          <w:szCs w:val="24"/>
        </w:rPr>
        <w:t xml:space="preserve">                                              </w:t>
      </w:r>
    </w:p>
    <w:p w14:paraId="085D0AE7" w14:textId="77777777" w:rsidR="00383BF9" w:rsidRPr="00703B25" w:rsidRDefault="00D3694D" w:rsidP="003913A0">
      <w:pPr>
        <w:spacing w:line="360" w:lineRule="auto"/>
        <w:rPr>
          <w:szCs w:val="24"/>
        </w:rPr>
      </w:pPr>
      <w:proofErr w:type="spellStart"/>
      <w:r w:rsidRPr="00703B25">
        <w:rPr>
          <w:b/>
          <w:bCs/>
          <w:szCs w:val="24"/>
          <w:u w:val="single"/>
        </w:rPr>
        <w:t>g_login</w:t>
      </w:r>
      <w:proofErr w:type="spellEnd"/>
      <w:r w:rsidRPr="00703B25">
        <w:rPr>
          <w:b/>
          <w:bCs/>
          <w:szCs w:val="24"/>
          <w:u w:val="single"/>
        </w:rPr>
        <w:t xml:space="preserve"> </w:t>
      </w:r>
      <w:proofErr w:type="gramStart"/>
      <w:r w:rsidR="00383BF9" w:rsidRPr="00703B25">
        <w:rPr>
          <w:b/>
          <w:bCs/>
          <w:szCs w:val="24"/>
          <w:u w:val="single"/>
        </w:rPr>
        <w:t>function</w:t>
      </w:r>
      <w:r w:rsidR="00383BF9" w:rsidRPr="00703B25">
        <w:rPr>
          <w:szCs w:val="24"/>
        </w:rPr>
        <w:t>:-</w:t>
      </w:r>
      <w:proofErr w:type="gramEnd"/>
      <w:r w:rsidR="00383BF9" w:rsidRPr="00703B25">
        <w:rPr>
          <w:szCs w:val="24"/>
        </w:rPr>
        <w:t xml:space="preserve"> </w:t>
      </w:r>
      <w:r w:rsidRPr="00703B25">
        <w:rPr>
          <w:szCs w:val="24"/>
        </w:rPr>
        <w:t>will</w:t>
      </w:r>
      <w:r w:rsidR="00861C5C" w:rsidRPr="00703B25">
        <w:rPr>
          <w:szCs w:val="24"/>
        </w:rPr>
        <w:t xml:space="preserve"> return unformatted list. once it read the input with command that has the word “last” then it will get the data from the system</w:t>
      </w:r>
    </w:p>
    <w:p w14:paraId="59D1C013" w14:textId="7477FBB5" w:rsidR="00D3694D" w:rsidRPr="00703B25" w:rsidRDefault="00D3694D" w:rsidP="003913A0">
      <w:pPr>
        <w:spacing w:line="360" w:lineRule="auto"/>
        <w:rPr>
          <w:szCs w:val="24"/>
        </w:rPr>
      </w:pPr>
      <w:proofErr w:type="spellStart"/>
      <w:r w:rsidRPr="00703B25">
        <w:rPr>
          <w:b/>
          <w:bCs/>
          <w:szCs w:val="24"/>
          <w:u w:val="single"/>
        </w:rPr>
        <w:t>r_login</w:t>
      </w:r>
      <w:proofErr w:type="spellEnd"/>
      <w:r w:rsidR="00383BF9" w:rsidRPr="00703B25">
        <w:rPr>
          <w:b/>
          <w:bCs/>
          <w:szCs w:val="24"/>
          <w:u w:val="single"/>
        </w:rPr>
        <w:t xml:space="preserve"> function</w:t>
      </w:r>
      <w:r w:rsidR="00383BF9" w:rsidRPr="00703B25">
        <w:rPr>
          <w:szCs w:val="24"/>
        </w:rPr>
        <w:t>: -</w:t>
      </w:r>
      <w:r w:rsidRPr="00703B25">
        <w:rPr>
          <w:szCs w:val="24"/>
        </w:rPr>
        <w:t xml:space="preserve"> accepts one argument which is the log file name that will be given, it reads the file and </w:t>
      </w:r>
      <w:r w:rsidR="003A7A60" w:rsidRPr="00703B25">
        <w:rPr>
          <w:szCs w:val="24"/>
        </w:rPr>
        <w:t>return an</w:t>
      </w:r>
      <w:r w:rsidRPr="00703B25">
        <w:rPr>
          <w:szCs w:val="24"/>
        </w:rPr>
        <w:t xml:space="preserve"> unformatted list</w:t>
      </w:r>
    </w:p>
    <w:p w14:paraId="407BABA5" w14:textId="21167433" w:rsidR="00D3694D" w:rsidRPr="00703B25" w:rsidRDefault="00383BF9" w:rsidP="003913A0">
      <w:pPr>
        <w:spacing w:line="360" w:lineRule="auto"/>
        <w:rPr>
          <w:szCs w:val="24"/>
        </w:rPr>
      </w:pPr>
      <w:r w:rsidRPr="00703B25">
        <w:rPr>
          <w:szCs w:val="24"/>
        </w:rPr>
        <w:t>g</w:t>
      </w:r>
      <w:proofErr w:type="spellStart"/>
      <w:r w:rsidR="00D3694D" w:rsidRPr="00703B25">
        <w:rPr>
          <w:b/>
          <w:bCs/>
          <w:szCs w:val="24"/>
          <w:u w:val="single"/>
        </w:rPr>
        <w:t xml:space="preserve">et_list </w:t>
      </w:r>
      <w:proofErr w:type="spellEnd"/>
      <w:r w:rsidR="00D3694D" w:rsidRPr="00703B25">
        <w:rPr>
          <w:b/>
          <w:bCs/>
          <w:szCs w:val="24"/>
          <w:u w:val="single"/>
        </w:rPr>
        <w:t>function</w:t>
      </w:r>
      <w:r w:rsidR="00D3694D" w:rsidRPr="00703B25">
        <w:rPr>
          <w:szCs w:val="24"/>
        </w:rPr>
        <w:t xml:space="preserve"> </w:t>
      </w:r>
      <w:r w:rsidR="00861C5C" w:rsidRPr="00703B25">
        <w:rPr>
          <w:szCs w:val="24"/>
        </w:rPr>
        <w:t>takes</w:t>
      </w:r>
      <w:r w:rsidR="00D3694D" w:rsidRPr="00703B25">
        <w:rPr>
          <w:szCs w:val="24"/>
        </w:rPr>
        <w:t xml:space="preserve"> 2 </w:t>
      </w:r>
      <w:r w:rsidR="00861C5C" w:rsidRPr="00703B25">
        <w:rPr>
          <w:szCs w:val="24"/>
        </w:rPr>
        <w:t xml:space="preserve">argument that </w:t>
      </w:r>
      <w:r w:rsidR="00D3694D" w:rsidRPr="00703B25">
        <w:rPr>
          <w:szCs w:val="24"/>
        </w:rPr>
        <w:t xml:space="preserve">are formatted list record and the </w:t>
      </w:r>
      <w:proofErr w:type="spellStart"/>
      <w:r w:rsidR="00D3694D" w:rsidRPr="00703B25">
        <w:rPr>
          <w:szCs w:val="24"/>
        </w:rPr>
        <w:t>pt</w:t>
      </w:r>
      <w:proofErr w:type="spellEnd"/>
      <w:r w:rsidR="00D3694D" w:rsidRPr="00703B25">
        <w:rPr>
          <w:szCs w:val="24"/>
        </w:rPr>
        <w:t xml:space="preserve"> of the column in the record. If </w:t>
      </w:r>
      <w:proofErr w:type="spellStart"/>
      <w:r w:rsidR="00D3694D" w:rsidRPr="00703B25">
        <w:rPr>
          <w:szCs w:val="24"/>
        </w:rPr>
        <w:t>pt</w:t>
      </w:r>
      <w:proofErr w:type="spellEnd"/>
      <w:r w:rsidR="00D3694D" w:rsidRPr="00703B25">
        <w:rPr>
          <w:szCs w:val="24"/>
        </w:rPr>
        <w:t xml:space="preserve"> is 0,</w:t>
      </w:r>
      <w:r w:rsidR="00861C5C" w:rsidRPr="00703B25">
        <w:rPr>
          <w:szCs w:val="24"/>
        </w:rPr>
        <w:t xml:space="preserve"> </w:t>
      </w:r>
      <w:r w:rsidR="00D3694D" w:rsidRPr="00703B25">
        <w:rPr>
          <w:szCs w:val="24"/>
        </w:rPr>
        <w:t xml:space="preserve">it will take the </w:t>
      </w:r>
      <w:r w:rsidR="00861C5C" w:rsidRPr="00703B25">
        <w:rPr>
          <w:szCs w:val="24"/>
        </w:rPr>
        <w:t xml:space="preserve">username which is the </w:t>
      </w:r>
      <w:r w:rsidR="00D3694D" w:rsidRPr="00703B25">
        <w:rPr>
          <w:szCs w:val="24"/>
        </w:rPr>
        <w:t>first column in the list. Otherwise, it will take</w:t>
      </w:r>
      <w:r w:rsidR="00861C5C" w:rsidRPr="00703B25">
        <w:rPr>
          <w:szCs w:val="24"/>
        </w:rPr>
        <w:t xml:space="preserve"> IP address which is the</w:t>
      </w:r>
      <w:r w:rsidR="00D3694D" w:rsidRPr="00703B25">
        <w:rPr>
          <w:szCs w:val="24"/>
        </w:rPr>
        <w:t xml:space="preserve"> third column</w:t>
      </w:r>
      <w:r w:rsidR="00861C5C" w:rsidRPr="00703B25">
        <w:rPr>
          <w:szCs w:val="24"/>
        </w:rPr>
        <w:t>.</w:t>
      </w:r>
    </w:p>
    <w:p w14:paraId="1151596E" w14:textId="141BC921" w:rsidR="00D3694D" w:rsidRPr="00703B25" w:rsidRDefault="00861C5C" w:rsidP="003913A0">
      <w:pPr>
        <w:spacing w:line="360" w:lineRule="auto"/>
        <w:rPr>
          <w:szCs w:val="24"/>
        </w:rPr>
      </w:pPr>
      <w:r w:rsidRPr="00703B25">
        <w:rPr>
          <w:szCs w:val="24"/>
        </w:rPr>
        <w:t xml:space="preserve">To make every </w:t>
      </w:r>
      <w:proofErr w:type="gramStart"/>
      <w:r w:rsidRPr="00703B25">
        <w:rPr>
          <w:szCs w:val="24"/>
        </w:rPr>
        <w:t>values</w:t>
      </w:r>
      <w:proofErr w:type="gramEnd"/>
      <w:r w:rsidRPr="00703B25">
        <w:rPr>
          <w:szCs w:val="24"/>
        </w:rPr>
        <w:t xml:space="preserve"> are unique not duplicated, all the items will be put in a set.</w:t>
      </w:r>
      <w:r w:rsidR="00D3694D" w:rsidRPr="00703B25">
        <w:rPr>
          <w:szCs w:val="24"/>
        </w:rPr>
        <w:t xml:space="preserve"> After collecting all the values, it will return a list of usernames or a list of IP Addresses</w:t>
      </w:r>
    </w:p>
    <w:p w14:paraId="4C72B8BF" w14:textId="092F3763" w:rsidR="00D3694D" w:rsidRPr="00703B25" w:rsidRDefault="00D3694D" w:rsidP="003913A0">
      <w:pPr>
        <w:spacing w:line="360" w:lineRule="auto"/>
        <w:rPr>
          <w:szCs w:val="24"/>
        </w:rPr>
      </w:pPr>
      <w:proofErr w:type="spellStart"/>
      <w:r w:rsidRPr="00703B25">
        <w:rPr>
          <w:b/>
          <w:bCs/>
          <w:szCs w:val="24"/>
          <w:u w:val="single"/>
        </w:rPr>
        <w:t>f_rec</w:t>
      </w:r>
      <w:proofErr w:type="spellEnd"/>
      <w:r w:rsidR="00383BF9" w:rsidRPr="00703B25">
        <w:rPr>
          <w:b/>
          <w:bCs/>
          <w:szCs w:val="24"/>
          <w:u w:val="single"/>
        </w:rPr>
        <w:t xml:space="preserve"> </w:t>
      </w:r>
      <w:proofErr w:type="gramStart"/>
      <w:r w:rsidR="00383BF9" w:rsidRPr="00703B25">
        <w:rPr>
          <w:b/>
          <w:bCs/>
          <w:szCs w:val="24"/>
          <w:u w:val="single"/>
        </w:rPr>
        <w:t>function</w:t>
      </w:r>
      <w:r w:rsidR="00383BF9" w:rsidRPr="00703B25">
        <w:rPr>
          <w:szCs w:val="24"/>
        </w:rPr>
        <w:t>:-</w:t>
      </w:r>
      <w:proofErr w:type="gramEnd"/>
      <w:r w:rsidRPr="00703B25">
        <w:rPr>
          <w:szCs w:val="24"/>
        </w:rPr>
        <w:t xml:space="preserve"> accepts one argument which can be parsed from </w:t>
      </w:r>
      <w:proofErr w:type="spellStart"/>
      <w:r w:rsidRPr="00703B25">
        <w:rPr>
          <w:szCs w:val="24"/>
        </w:rPr>
        <w:t>g_loginord</w:t>
      </w:r>
      <w:proofErr w:type="spellEnd"/>
      <w:r w:rsidRPr="00703B25">
        <w:rPr>
          <w:szCs w:val="24"/>
        </w:rPr>
        <w:t xml:space="preserve"> function or </w:t>
      </w:r>
      <w:proofErr w:type="spellStart"/>
      <w:r w:rsidRPr="00703B25">
        <w:rPr>
          <w:szCs w:val="24"/>
        </w:rPr>
        <w:t>r_login</w:t>
      </w:r>
      <w:proofErr w:type="spellEnd"/>
      <w:r w:rsidRPr="00703B25">
        <w:rPr>
          <w:szCs w:val="24"/>
        </w:rPr>
        <w:t xml:space="preserve"> function. It reads a list </w:t>
      </w:r>
      <w:r w:rsidR="00383BF9" w:rsidRPr="00703B25">
        <w:rPr>
          <w:szCs w:val="24"/>
        </w:rPr>
        <w:t>of unformatted</w:t>
      </w:r>
      <w:r w:rsidRPr="00703B25">
        <w:rPr>
          <w:szCs w:val="24"/>
        </w:rPr>
        <w:t xml:space="preserve"> records and convert all the records which have a different day of login and logout time, to the same day</w:t>
      </w:r>
      <w:r w:rsidR="003A7A60" w:rsidRPr="00703B25">
        <w:rPr>
          <w:szCs w:val="24"/>
        </w:rPr>
        <w:t xml:space="preserve"> t</w:t>
      </w:r>
      <w:r w:rsidRPr="00703B25">
        <w:rPr>
          <w:szCs w:val="24"/>
        </w:rPr>
        <w:t>hen</w:t>
      </w:r>
      <w:r w:rsidR="003A7A60" w:rsidRPr="00703B25">
        <w:rPr>
          <w:szCs w:val="24"/>
        </w:rPr>
        <w:t xml:space="preserve"> it </w:t>
      </w:r>
      <w:r w:rsidR="00A73C07" w:rsidRPr="00703B25">
        <w:rPr>
          <w:szCs w:val="24"/>
        </w:rPr>
        <w:t>returns</w:t>
      </w:r>
      <w:r w:rsidR="00861C5C" w:rsidRPr="00703B25">
        <w:rPr>
          <w:szCs w:val="24"/>
        </w:rPr>
        <w:t xml:space="preserve"> </w:t>
      </w:r>
      <w:r w:rsidRPr="00703B25">
        <w:rPr>
          <w:szCs w:val="24"/>
        </w:rPr>
        <w:t>a new list of records.</w:t>
      </w:r>
    </w:p>
    <w:p w14:paraId="67A48221" w14:textId="77777777" w:rsidR="003913A0" w:rsidRDefault="00D3694D" w:rsidP="003913A0">
      <w:pPr>
        <w:spacing w:line="360" w:lineRule="auto"/>
        <w:rPr>
          <w:szCs w:val="24"/>
        </w:rPr>
      </w:pPr>
      <w:r w:rsidRPr="00703B25">
        <w:rPr>
          <w:szCs w:val="24"/>
        </w:rPr>
        <w:t xml:space="preserve">            </w:t>
      </w:r>
    </w:p>
    <w:p w14:paraId="68819552" w14:textId="77777777" w:rsidR="003913A0" w:rsidRDefault="003913A0" w:rsidP="003913A0">
      <w:pPr>
        <w:spacing w:line="360" w:lineRule="auto"/>
        <w:rPr>
          <w:szCs w:val="24"/>
        </w:rPr>
      </w:pPr>
    </w:p>
    <w:p w14:paraId="6DE65E60" w14:textId="01987B8F" w:rsidR="00D3694D" w:rsidRPr="00703B25" w:rsidRDefault="00D3694D" w:rsidP="003913A0">
      <w:pPr>
        <w:spacing w:line="360" w:lineRule="auto"/>
        <w:rPr>
          <w:szCs w:val="24"/>
        </w:rPr>
      </w:pPr>
      <w:r w:rsidRPr="00703B25">
        <w:rPr>
          <w:szCs w:val="24"/>
        </w:rPr>
        <w:lastRenderedPageBreak/>
        <w:t xml:space="preserve">d1 = </w:t>
      </w:r>
      <w:proofErr w:type="spellStart"/>
      <w:proofErr w:type="gramStart"/>
      <w:r w:rsidRPr="00703B25">
        <w:rPr>
          <w:szCs w:val="24"/>
        </w:rPr>
        <w:t>time.strftime</w:t>
      </w:r>
      <w:proofErr w:type="spellEnd"/>
      <w:proofErr w:type="gramEnd"/>
      <w:r w:rsidRPr="00703B25">
        <w:rPr>
          <w:szCs w:val="24"/>
        </w:rPr>
        <w:t>("%j",time1</w:t>
      </w:r>
      <w:r w:rsidR="003913A0">
        <w:rPr>
          <w:szCs w:val="24"/>
        </w:rPr>
        <w:t xml:space="preserve">)          To </w:t>
      </w:r>
      <w:r w:rsidRPr="00703B25">
        <w:rPr>
          <w:szCs w:val="24"/>
        </w:rPr>
        <w:t>return day of year</w:t>
      </w:r>
    </w:p>
    <w:p w14:paraId="28E0679B" w14:textId="065499EC" w:rsidR="00D3694D" w:rsidRPr="00703B25" w:rsidRDefault="00D3694D" w:rsidP="003913A0">
      <w:pPr>
        <w:spacing w:line="360" w:lineRule="auto"/>
        <w:rPr>
          <w:szCs w:val="24"/>
        </w:rPr>
      </w:pPr>
      <w:r w:rsidRPr="00703B25">
        <w:rPr>
          <w:szCs w:val="24"/>
        </w:rPr>
        <w:t xml:space="preserve">            </w:t>
      </w:r>
      <w:proofErr w:type="spellStart"/>
      <w:r w:rsidRPr="00703B25">
        <w:rPr>
          <w:szCs w:val="24"/>
        </w:rPr>
        <w:t>r_</w:t>
      </w:r>
      <w:proofErr w:type="gramStart"/>
      <w:r w:rsidRPr="00703B25">
        <w:rPr>
          <w:szCs w:val="24"/>
        </w:rPr>
        <w:t>list.append</w:t>
      </w:r>
      <w:proofErr w:type="spellEnd"/>
      <w:proofErr w:type="gramEnd"/>
      <w:r w:rsidRPr="00703B25">
        <w:rPr>
          <w:szCs w:val="24"/>
        </w:rPr>
        <w:t>(</w:t>
      </w:r>
      <w:proofErr w:type="spellStart"/>
      <w:r w:rsidRPr="00703B25">
        <w:rPr>
          <w:szCs w:val="24"/>
        </w:rPr>
        <w:t>item.split</w:t>
      </w:r>
      <w:proofErr w:type="spellEnd"/>
      <w:r w:rsidRPr="00703B25">
        <w:rPr>
          <w:szCs w:val="24"/>
        </w:rPr>
        <w:t xml:space="preserve">()) </w:t>
      </w:r>
      <w:r w:rsidR="003913A0">
        <w:rPr>
          <w:szCs w:val="24"/>
        </w:rPr>
        <w:t xml:space="preserve">      To </w:t>
      </w:r>
      <w:r w:rsidRPr="00703B25">
        <w:rPr>
          <w:szCs w:val="24"/>
        </w:rPr>
        <w:t xml:space="preserve">save the record to </w:t>
      </w:r>
      <w:r w:rsidR="003913A0">
        <w:rPr>
          <w:szCs w:val="24"/>
        </w:rPr>
        <w:t xml:space="preserve">a </w:t>
      </w:r>
      <w:r w:rsidRPr="00703B25">
        <w:rPr>
          <w:szCs w:val="24"/>
        </w:rPr>
        <w:t>list</w:t>
      </w:r>
    </w:p>
    <w:p w14:paraId="04BCADB3" w14:textId="223D1636" w:rsidR="00D3694D" w:rsidRPr="00703B25" w:rsidRDefault="00D3694D" w:rsidP="003913A0">
      <w:pPr>
        <w:spacing w:line="360" w:lineRule="auto"/>
        <w:rPr>
          <w:szCs w:val="24"/>
        </w:rPr>
      </w:pPr>
      <w:r w:rsidRPr="00703B25">
        <w:rPr>
          <w:szCs w:val="24"/>
        </w:rPr>
        <w:t xml:space="preserve">            </w:t>
      </w:r>
      <w:proofErr w:type="spellStart"/>
      <w:r w:rsidRPr="00703B25">
        <w:rPr>
          <w:szCs w:val="24"/>
        </w:rPr>
        <w:t>e_time</w:t>
      </w:r>
      <w:proofErr w:type="spellEnd"/>
      <w:r w:rsidRPr="00703B25">
        <w:rPr>
          <w:szCs w:val="24"/>
        </w:rPr>
        <w:t xml:space="preserve"> = </w:t>
      </w:r>
      <w:proofErr w:type="spellStart"/>
      <w:proofErr w:type="gramStart"/>
      <w:r w:rsidRPr="00703B25">
        <w:rPr>
          <w:szCs w:val="24"/>
        </w:rPr>
        <w:t>time.ctime</w:t>
      </w:r>
      <w:proofErr w:type="spellEnd"/>
      <w:proofErr w:type="gramEnd"/>
      <w:r w:rsidRPr="00703B25">
        <w:rPr>
          <w:szCs w:val="24"/>
        </w:rPr>
        <w:t>(</w:t>
      </w:r>
      <w:proofErr w:type="spellStart"/>
      <w:r w:rsidRPr="00703B25">
        <w:rPr>
          <w:szCs w:val="24"/>
        </w:rPr>
        <w:t>next_day</w:t>
      </w:r>
      <w:proofErr w:type="spellEnd"/>
      <w:r w:rsidRPr="00703B25">
        <w:rPr>
          <w:szCs w:val="24"/>
        </w:rPr>
        <w:t xml:space="preserve">).split() </w:t>
      </w:r>
      <w:r w:rsidR="003913A0">
        <w:rPr>
          <w:szCs w:val="24"/>
        </w:rPr>
        <w:t xml:space="preserve">    To </w:t>
      </w:r>
      <w:r w:rsidRPr="00703B25">
        <w:rPr>
          <w:szCs w:val="24"/>
        </w:rPr>
        <w:t>convert to</w:t>
      </w:r>
      <w:r w:rsidR="003913A0">
        <w:rPr>
          <w:szCs w:val="24"/>
        </w:rPr>
        <w:t xml:space="preserve"> a </w:t>
      </w:r>
      <w:r w:rsidRPr="00703B25">
        <w:rPr>
          <w:szCs w:val="24"/>
        </w:rPr>
        <w:t>readable time</w:t>
      </w:r>
    </w:p>
    <w:p w14:paraId="543E7611" w14:textId="4326F45D" w:rsidR="00D3694D" w:rsidRDefault="00D3694D" w:rsidP="003913A0">
      <w:pPr>
        <w:spacing w:line="360" w:lineRule="auto"/>
        <w:rPr>
          <w:szCs w:val="24"/>
        </w:rPr>
      </w:pPr>
      <w:r w:rsidRPr="00703B25">
        <w:rPr>
          <w:szCs w:val="24"/>
        </w:rPr>
        <w:t xml:space="preserve">                if d</w:t>
      </w:r>
      <w:proofErr w:type="gramStart"/>
      <w:r w:rsidRPr="00703B25">
        <w:rPr>
          <w:szCs w:val="24"/>
        </w:rPr>
        <w:t>1 !</w:t>
      </w:r>
      <w:proofErr w:type="gramEnd"/>
      <w:r w:rsidRPr="00703B25">
        <w:rPr>
          <w:szCs w:val="24"/>
        </w:rPr>
        <w:t>= d2:</w:t>
      </w:r>
      <w:r w:rsidR="003913A0">
        <w:rPr>
          <w:szCs w:val="24"/>
        </w:rPr>
        <w:t xml:space="preserve">      To</w:t>
      </w:r>
      <w:r w:rsidRPr="00703B25">
        <w:rPr>
          <w:szCs w:val="24"/>
        </w:rPr>
        <w:t xml:space="preserve"> check if next day is on the same day with end day or not</w:t>
      </w:r>
    </w:p>
    <w:p w14:paraId="48796BFA" w14:textId="77777777" w:rsidR="003913A0" w:rsidRPr="00703B25" w:rsidRDefault="003913A0" w:rsidP="003913A0">
      <w:pPr>
        <w:spacing w:line="360" w:lineRule="auto"/>
        <w:rPr>
          <w:szCs w:val="24"/>
        </w:rPr>
      </w:pPr>
    </w:p>
    <w:p w14:paraId="4DFB4AD1" w14:textId="1E910980" w:rsidR="00D3694D" w:rsidRPr="00703B25" w:rsidRDefault="00D3694D" w:rsidP="003913A0">
      <w:pPr>
        <w:spacing w:line="360" w:lineRule="auto"/>
        <w:rPr>
          <w:szCs w:val="24"/>
        </w:rPr>
      </w:pPr>
      <w:proofErr w:type="spellStart"/>
      <w:r w:rsidRPr="00703B25">
        <w:rPr>
          <w:b/>
          <w:bCs/>
          <w:szCs w:val="24"/>
          <w:u w:val="single"/>
        </w:rPr>
        <w:t>daily_</w:t>
      </w:r>
      <w:proofErr w:type="gramStart"/>
      <w:r w:rsidRPr="00703B25">
        <w:rPr>
          <w:b/>
          <w:bCs/>
          <w:szCs w:val="24"/>
          <w:u w:val="single"/>
        </w:rPr>
        <w:t>usage</w:t>
      </w:r>
      <w:proofErr w:type="spellEnd"/>
      <w:r w:rsidR="003A7A60" w:rsidRPr="00703B25">
        <w:rPr>
          <w:szCs w:val="24"/>
        </w:rPr>
        <w:t>:-</w:t>
      </w:r>
      <w:proofErr w:type="gramEnd"/>
      <w:r w:rsidR="003A7A60" w:rsidRPr="00703B25">
        <w:rPr>
          <w:szCs w:val="24"/>
        </w:rPr>
        <w:t xml:space="preserve"> It </w:t>
      </w:r>
      <w:r w:rsidRPr="00703B25">
        <w:rPr>
          <w:szCs w:val="24"/>
        </w:rPr>
        <w:t xml:space="preserve">accepts 2 arguments. </w:t>
      </w:r>
      <w:r w:rsidR="003A7A60" w:rsidRPr="00703B25">
        <w:rPr>
          <w:szCs w:val="24"/>
        </w:rPr>
        <w:t>U</w:t>
      </w:r>
      <w:r w:rsidRPr="00703B25">
        <w:rPr>
          <w:szCs w:val="24"/>
        </w:rPr>
        <w:t xml:space="preserve">sername or </w:t>
      </w:r>
      <w:r w:rsidR="003913A0">
        <w:rPr>
          <w:szCs w:val="24"/>
        </w:rPr>
        <w:t>IP</w:t>
      </w:r>
      <w:r w:rsidRPr="00703B25">
        <w:rPr>
          <w:szCs w:val="24"/>
        </w:rPr>
        <w:t xml:space="preserve"> address</w:t>
      </w:r>
      <w:r w:rsidR="003A7A60" w:rsidRPr="00703B25">
        <w:rPr>
          <w:szCs w:val="24"/>
        </w:rPr>
        <w:t xml:space="preserve"> is the first argument</w:t>
      </w:r>
      <w:r w:rsidRPr="00703B25">
        <w:rPr>
          <w:szCs w:val="24"/>
        </w:rPr>
        <w:t>. Second argument is the list of formatted records</w:t>
      </w:r>
      <w:r w:rsidR="003A7A60" w:rsidRPr="00703B25">
        <w:rPr>
          <w:szCs w:val="24"/>
        </w:rPr>
        <w:t xml:space="preserve">, </w:t>
      </w:r>
      <w:r w:rsidRPr="00703B25">
        <w:rPr>
          <w:szCs w:val="24"/>
        </w:rPr>
        <w:t>which</w:t>
      </w:r>
      <w:r w:rsidR="003A7A60" w:rsidRPr="00703B25">
        <w:rPr>
          <w:szCs w:val="24"/>
        </w:rPr>
        <w:t xml:space="preserve"> will</w:t>
      </w:r>
      <w:r w:rsidRPr="00703B25">
        <w:rPr>
          <w:szCs w:val="24"/>
        </w:rPr>
        <w:t xml:space="preserve"> get from function </w:t>
      </w:r>
      <w:proofErr w:type="spellStart"/>
      <w:r w:rsidRPr="00703B25">
        <w:rPr>
          <w:szCs w:val="24"/>
        </w:rPr>
        <w:t>f_rec</w:t>
      </w:r>
      <w:proofErr w:type="spellEnd"/>
      <w:r w:rsidRPr="00703B25">
        <w:rPr>
          <w:szCs w:val="24"/>
        </w:rPr>
        <w:t xml:space="preserve">. It </w:t>
      </w:r>
      <w:r w:rsidR="003A7A60" w:rsidRPr="00703B25">
        <w:rPr>
          <w:szCs w:val="24"/>
        </w:rPr>
        <w:t>gathers</w:t>
      </w:r>
      <w:r w:rsidRPr="00703B25">
        <w:rPr>
          <w:szCs w:val="24"/>
        </w:rPr>
        <w:t xml:space="preserve"> all the records in the same day then sum all the total time. It will return a dictionary with the key is the </w:t>
      </w:r>
      <w:bookmarkStart w:id="0" w:name="_GoBack"/>
      <w:bookmarkEnd w:id="0"/>
      <w:r w:rsidRPr="00703B25">
        <w:rPr>
          <w:szCs w:val="24"/>
        </w:rPr>
        <w:t xml:space="preserve">date and the value </w:t>
      </w:r>
      <w:proofErr w:type="gramStart"/>
      <w:r w:rsidRPr="00703B25">
        <w:rPr>
          <w:szCs w:val="24"/>
        </w:rPr>
        <w:t>is</w:t>
      </w:r>
      <w:proofErr w:type="gramEnd"/>
      <w:r w:rsidRPr="00703B25">
        <w:rPr>
          <w:szCs w:val="24"/>
        </w:rPr>
        <w:t xml:space="preserve"> total time for each date, and the Total time of all the dates</w:t>
      </w:r>
    </w:p>
    <w:p w14:paraId="5BFC858F" w14:textId="7A849C13" w:rsidR="00D3694D" w:rsidRPr="00703B25" w:rsidRDefault="00D3694D" w:rsidP="003913A0">
      <w:pPr>
        <w:spacing w:line="360" w:lineRule="auto"/>
        <w:rPr>
          <w:szCs w:val="24"/>
        </w:rPr>
      </w:pPr>
      <w:r w:rsidRPr="00703B25">
        <w:rPr>
          <w:szCs w:val="24"/>
        </w:rPr>
        <w:t xml:space="preserve">    </w:t>
      </w:r>
      <w:proofErr w:type="spellStart"/>
      <w:r w:rsidR="003A7A60" w:rsidRPr="00703B25">
        <w:rPr>
          <w:b/>
          <w:bCs/>
          <w:szCs w:val="24"/>
          <w:u w:val="single"/>
        </w:rPr>
        <w:t>Weakily</w:t>
      </w:r>
      <w:r w:rsidRPr="00703B25">
        <w:rPr>
          <w:b/>
          <w:bCs/>
          <w:szCs w:val="24"/>
          <w:u w:val="single"/>
        </w:rPr>
        <w:t>_</w:t>
      </w:r>
      <w:proofErr w:type="gramStart"/>
      <w:r w:rsidRPr="00703B25">
        <w:rPr>
          <w:b/>
          <w:bCs/>
          <w:szCs w:val="24"/>
          <w:u w:val="single"/>
        </w:rPr>
        <w:t>usage</w:t>
      </w:r>
      <w:proofErr w:type="spellEnd"/>
      <w:r w:rsidR="003A7A60" w:rsidRPr="00703B25">
        <w:rPr>
          <w:szCs w:val="24"/>
        </w:rPr>
        <w:t>:-</w:t>
      </w:r>
      <w:proofErr w:type="gramEnd"/>
      <w:r w:rsidRPr="00703B25">
        <w:rPr>
          <w:szCs w:val="24"/>
        </w:rPr>
        <w:t xml:space="preserve"> </w:t>
      </w:r>
      <w:r w:rsidR="00383BF9" w:rsidRPr="00703B25">
        <w:rPr>
          <w:szCs w:val="24"/>
        </w:rPr>
        <w:t xml:space="preserve">It accepts 2 arguments. Username or </w:t>
      </w:r>
      <w:r w:rsidR="003913A0">
        <w:rPr>
          <w:szCs w:val="24"/>
        </w:rPr>
        <w:t>IP</w:t>
      </w:r>
      <w:r w:rsidR="00383BF9" w:rsidRPr="00703B25">
        <w:rPr>
          <w:szCs w:val="24"/>
        </w:rPr>
        <w:t xml:space="preserve"> address is the first argument. Second argument is the list of formatted records, which will get from function </w:t>
      </w:r>
      <w:proofErr w:type="spellStart"/>
      <w:r w:rsidR="00383BF9" w:rsidRPr="00703B25">
        <w:rPr>
          <w:szCs w:val="24"/>
        </w:rPr>
        <w:t>f_rec</w:t>
      </w:r>
      <w:proofErr w:type="spellEnd"/>
      <w:r w:rsidR="00383BF9" w:rsidRPr="00703B25">
        <w:rPr>
          <w:szCs w:val="24"/>
        </w:rPr>
        <w:t>.</w:t>
      </w:r>
      <w:r w:rsidR="00383BF9" w:rsidRPr="00703B25">
        <w:rPr>
          <w:szCs w:val="24"/>
        </w:rPr>
        <w:t xml:space="preserve"> </w:t>
      </w:r>
      <w:r w:rsidRPr="00703B25">
        <w:rPr>
          <w:szCs w:val="24"/>
        </w:rPr>
        <w:t xml:space="preserve">It collects all the records in the same weekday of the year then sum all the total time. It will return     a dictionary with the key is the date and the value </w:t>
      </w:r>
      <w:proofErr w:type="gramStart"/>
      <w:r w:rsidRPr="00703B25">
        <w:rPr>
          <w:szCs w:val="24"/>
        </w:rPr>
        <w:t>is</w:t>
      </w:r>
      <w:proofErr w:type="gramEnd"/>
      <w:r w:rsidRPr="00703B25">
        <w:rPr>
          <w:szCs w:val="24"/>
        </w:rPr>
        <w:t xml:space="preserve"> total time for each date, and the Total time of all the dates</w:t>
      </w:r>
    </w:p>
    <w:p w14:paraId="11FB148B" w14:textId="163012DF" w:rsidR="00D3694D" w:rsidRPr="00703B25" w:rsidRDefault="00D3694D" w:rsidP="003913A0">
      <w:pPr>
        <w:spacing w:line="360" w:lineRule="auto"/>
        <w:rPr>
          <w:szCs w:val="24"/>
        </w:rPr>
      </w:pPr>
      <w:r w:rsidRPr="00703B25">
        <w:rPr>
          <w:szCs w:val="24"/>
        </w:rPr>
        <w:t xml:space="preserve"> </w:t>
      </w:r>
      <w:r w:rsidRPr="00703B25">
        <w:rPr>
          <w:b/>
          <w:bCs/>
          <w:szCs w:val="24"/>
          <w:u w:val="single"/>
        </w:rPr>
        <w:t xml:space="preserve">CT </w:t>
      </w:r>
      <w:r w:rsidR="00383BF9" w:rsidRPr="00703B25">
        <w:rPr>
          <w:b/>
          <w:bCs/>
          <w:szCs w:val="24"/>
          <w:u w:val="single"/>
        </w:rPr>
        <w:t>function</w:t>
      </w:r>
      <w:r w:rsidR="00383BF9" w:rsidRPr="00703B25">
        <w:rPr>
          <w:szCs w:val="24"/>
        </w:rPr>
        <w:t xml:space="preserve">: - It takes one argument. It takes the result of the daily and weekly usage function and it gets dictionary and the total time. </w:t>
      </w:r>
      <w:r w:rsidRPr="00703B25">
        <w:rPr>
          <w:szCs w:val="24"/>
        </w:rPr>
        <w:t xml:space="preserve">It sorts the key in the dictionary in reverse with text </w:t>
      </w:r>
      <w:r w:rsidR="00383BF9" w:rsidRPr="00703B25">
        <w:rPr>
          <w:szCs w:val="24"/>
        </w:rPr>
        <w:t>alignment</w:t>
      </w:r>
      <w:r w:rsidRPr="00703B25">
        <w:rPr>
          <w:szCs w:val="24"/>
        </w:rPr>
        <w:t xml:space="preserve"> and save it to the list.</w:t>
      </w:r>
    </w:p>
    <w:p w14:paraId="04BBE38D" w14:textId="753027A4" w:rsidR="00D3694D" w:rsidRPr="00703B25" w:rsidRDefault="00D3694D" w:rsidP="003913A0">
      <w:pPr>
        <w:spacing w:line="360" w:lineRule="auto"/>
        <w:rPr>
          <w:szCs w:val="24"/>
        </w:rPr>
      </w:pPr>
      <w:proofErr w:type="spellStart"/>
      <w:r w:rsidRPr="00703B25">
        <w:rPr>
          <w:b/>
          <w:bCs/>
          <w:szCs w:val="24"/>
          <w:u w:val="single"/>
        </w:rPr>
        <w:t>gen_text</w:t>
      </w:r>
      <w:proofErr w:type="spellEnd"/>
      <w:r w:rsidRPr="00703B25">
        <w:rPr>
          <w:szCs w:val="24"/>
          <w:u w:val="single"/>
        </w:rPr>
        <w:t xml:space="preserve"> </w:t>
      </w:r>
      <w:r w:rsidR="00383BF9" w:rsidRPr="00703B25">
        <w:rPr>
          <w:b/>
          <w:bCs/>
          <w:szCs w:val="24"/>
          <w:u w:val="single"/>
        </w:rPr>
        <w:t>function</w:t>
      </w:r>
      <w:r w:rsidR="00383BF9" w:rsidRPr="00703B25">
        <w:rPr>
          <w:szCs w:val="24"/>
        </w:rPr>
        <w:t xml:space="preserve">: - when user run a command on different situation it </w:t>
      </w:r>
      <w:r w:rsidRPr="00703B25">
        <w:rPr>
          <w:szCs w:val="24"/>
        </w:rPr>
        <w:t>will generate texts as an output</w:t>
      </w:r>
      <w:r w:rsidR="00383BF9" w:rsidRPr="00703B25">
        <w:rPr>
          <w:szCs w:val="24"/>
        </w:rPr>
        <w:t xml:space="preserve"> and saves the test into a list. </w:t>
      </w:r>
    </w:p>
    <w:p w14:paraId="585A8A16" w14:textId="65DDBF92" w:rsidR="007F431F" w:rsidRPr="00703B25" w:rsidRDefault="007F431F" w:rsidP="003913A0">
      <w:pPr>
        <w:spacing w:line="360" w:lineRule="auto"/>
        <w:rPr>
          <w:szCs w:val="24"/>
        </w:rPr>
      </w:pPr>
    </w:p>
    <w:sectPr w:rsidR="007F431F" w:rsidRPr="00703B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D59E8"/>
    <w:multiLevelType w:val="multilevel"/>
    <w:tmpl w:val="CEB6D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B7D696A"/>
    <w:multiLevelType w:val="multilevel"/>
    <w:tmpl w:val="8D383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48402A2"/>
    <w:multiLevelType w:val="multilevel"/>
    <w:tmpl w:val="4D80A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NDUyMDE3MzcyMjBW0lEKTi0uzszPAykwqgUAlKjLaCwAAAA="/>
  </w:docVars>
  <w:rsids>
    <w:rsidRoot w:val="00541FF6"/>
    <w:rsid w:val="001D69CA"/>
    <w:rsid w:val="00383BF9"/>
    <w:rsid w:val="003913A0"/>
    <w:rsid w:val="003A7A60"/>
    <w:rsid w:val="00421400"/>
    <w:rsid w:val="00541FF6"/>
    <w:rsid w:val="00703B25"/>
    <w:rsid w:val="007F431F"/>
    <w:rsid w:val="00861C5C"/>
    <w:rsid w:val="009B42B5"/>
    <w:rsid w:val="00A73C07"/>
    <w:rsid w:val="00D211B8"/>
    <w:rsid w:val="00D3694D"/>
    <w:rsid w:val="00D66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D2B04"/>
  <w15:chartTrackingRefBased/>
  <w15:docId w15:val="{3CE8BF2E-1F1D-40F4-AB0E-2E68BB3C5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41F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1F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727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80</Words>
  <Characters>27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der goshime</dc:creator>
  <cp:keywords/>
  <dc:description/>
  <cp:lastModifiedBy>samander goshime</cp:lastModifiedBy>
  <cp:revision>3</cp:revision>
  <dcterms:created xsi:type="dcterms:W3CDTF">2020-03-20T20:05:00Z</dcterms:created>
  <dcterms:modified xsi:type="dcterms:W3CDTF">2020-03-20T20:09:00Z</dcterms:modified>
</cp:coreProperties>
</file>